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7f42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fe3b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5b3bbd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63358a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8T22:42:42Z</dcterms:created>
  <dcterms:modified xsi:type="dcterms:W3CDTF">2021-01-28T22:42:42Z</dcterms:modified>
</cp:coreProperties>
</file>